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4CAAD3D6" w:rsidR="00F924A6" w:rsidRPr="007A1BB7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5ADC4A17" w14:textId="6023A7FC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0C1A75CD" w14:textId="17859B58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C35841F" w14:textId="0D04437B" w:rsidR="00B70223" w:rsidRDefault="00D33532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wer:</w:t>
      </w:r>
    </w:p>
    <w:p w14:paraId="779D7B54" w14:textId="5B5B973A" w:rsidR="00D33532" w:rsidRDefault="00D33532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1.</w:t>
      </w:r>
    </w:p>
    <w:p w14:paraId="22909A69" w14:textId="77777777" w:rsidR="00D33532" w:rsidRPr="00D33532" w:rsidRDefault="00D33532" w:rsidP="00D3353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33532">
        <w:rPr>
          <w:b w:val="0"/>
          <w:bCs w:val="0"/>
          <w:color w:val="444444"/>
          <w:spacing w:val="3"/>
        </w:rPr>
        <w:t>SELECT SUBSTRING(FIRST_NAME, 1, 3) AS FIRST_THREE_CHARS</w:t>
      </w:r>
    </w:p>
    <w:p w14:paraId="63C567A1" w14:textId="79D18F8C" w:rsidR="00D33532" w:rsidRDefault="00D33532" w:rsidP="00D335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33532">
        <w:rPr>
          <w:b w:val="0"/>
          <w:bCs w:val="0"/>
          <w:color w:val="444444"/>
          <w:spacing w:val="3"/>
        </w:rPr>
        <w:t>FROM Worker;</w:t>
      </w:r>
    </w:p>
    <w:p w14:paraId="777CF9BF" w14:textId="2D948B4F" w:rsidR="00D33532" w:rsidRDefault="00D33532" w:rsidP="00D335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2.</w:t>
      </w:r>
    </w:p>
    <w:p w14:paraId="5DDD0EA1" w14:textId="77777777" w:rsidR="00D33532" w:rsidRPr="00D33532" w:rsidRDefault="00D33532" w:rsidP="00D3353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33532">
        <w:rPr>
          <w:b w:val="0"/>
          <w:bCs w:val="0"/>
          <w:color w:val="444444"/>
          <w:spacing w:val="3"/>
        </w:rPr>
        <w:t>SELECT INSTR('Amitabh', 'a') AS POSITION_OF_A</w:t>
      </w:r>
    </w:p>
    <w:p w14:paraId="04871EA4" w14:textId="77777777" w:rsidR="00D33532" w:rsidRPr="00D33532" w:rsidRDefault="00D33532" w:rsidP="00D3353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33532">
        <w:rPr>
          <w:b w:val="0"/>
          <w:bCs w:val="0"/>
          <w:color w:val="444444"/>
          <w:spacing w:val="3"/>
        </w:rPr>
        <w:t>FROM Worker</w:t>
      </w:r>
    </w:p>
    <w:p w14:paraId="36B1116B" w14:textId="342363F2" w:rsidR="00D33532" w:rsidRDefault="00D33532" w:rsidP="00D335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33532">
        <w:rPr>
          <w:b w:val="0"/>
          <w:bCs w:val="0"/>
          <w:color w:val="444444"/>
          <w:spacing w:val="3"/>
        </w:rPr>
        <w:t>WHERE FIRST_NAME = 'Amitabh';</w:t>
      </w:r>
    </w:p>
    <w:p w14:paraId="4CBE03F8" w14:textId="1A673DF4" w:rsidR="00D33532" w:rsidRDefault="00D33532" w:rsidP="00D335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3.</w:t>
      </w:r>
    </w:p>
    <w:p w14:paraId="6C024AE7" w14:textId="77777777" w:rsidR="00D33532" w:rsidRPr="00D33532" w:rsidRDefault="00D33532" w:rsidP="00D3353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33532">
        <w:rPr>
          <w:b w:val="0"/>
          <w:bCs w:val="0"/>
          <w:color w:val="444444"/>
          <w:spacing w:val="3"/>
        </w:rPr>
        <w:t>SELECT w1.DEPARTMENT, w1.FIRST_NAME, w1.LAST_NAME, w1.SALARY</w:t>
      </w:r>
    </w:p>
    <w:p w14:paraId="2F00763B" w14:textId="77777777" w:rsidR="00D33532" w:rsidRPr="00D33532" w:rsidRDefault="00D33532" w:rsidP="00D3353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33532">
        <w:rPr>
          <w:b w:val="0"/>
          <w:bCs w:val="0"/>
          <w:color w:val="444444"/>
          <w:spacing w:val="3"/>
        </w:rPr>
        <w:t>FROM Worker w1</w:t>
      </w:r>
    </w:p>
    <w:p w14:paraId="3FC48814" w14:textId="77777777" w:rsidR="00D33532" w:rsidRPr="00D33532" w:rsidRDefault="00D33532" w:rsidP="00D3353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33532">
        <w:rPr>
          <w:b w:val="0"/>
          <w:bCs w:val="0"/>
          <w:color w:val="444444"/>
          <w:spacing w:val="3"/>
        </w:rPr>
        <w:t>WHERE w1.SALARY = (</w:t>
      </w:r>
    </w:p>
    <w:p w14:paraId="71A54E84" w14:textId="77777777" w:rsidR="00D33532" w:rsidRPr="00D33532" w:rsidRDefault="00D33532" w:rsidP="00D3353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33532">
        <w:rPr>
          <w:b w:val="0"/>
          <w:bCs w:val="0"/>
          <w:color w:val="444444"/>
          <w:spacing w:val="3"/>
        </w:rPr>
        <w:t xml:space="preserve">  SELECT MAX(w2.SALARY)</w:t>
      </w:r>
    </w:p>
    <w:p w14:paraId="6DC20354" w14:textId="77777777" w:rsidR="00D33532" w:rsidRPr="00D33532" w:rsidRDefault="00D33532" w:rsidP="00D3353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33532">
        <w:rPr>
          <w:b w:val="0"/>
          <w:bCs w:val="0"/>
          <w:color w:val="444444"/>
          <w:spacing w:val="3"/>
        </w:rPr>
        <w:t xml:space="preserve">  FROM Worker w2</w:t>
      </w:r>
    </w:p>
    <w:p w14:paraId="4706A494" w14:textId="77777777" w:rsidR="00D33532" w:rsidRPr="00D33532" w:rsidRDefault="00D33532" w:rsidP="00D3353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33532">
        <w:rPr>
          <w:b w:val="0"/>
          <w:bCs w:val="0"/>
          <w:color w:val="444444"/>
          <w:spacing w:val="3"/>
        </w:rPr>
        <w:t xml:space="preserve">  WHERE w1.DEPARTMENT = w2.DEPARTMENT</w:t>
      </w:r>
    </w:p>
    <w:p w14:paraId="05C0749D" w14:textId="64E48D5E" w:rsidR="00D33532" w:rsidRPr="007A1BB7" w:rsidRDefault="00D33532" w:rsidP="00D335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33532">
        <w:rPr>
          <w:b w:val="0"/>
          <w:bCs w:val="0"/>
          <w:color w:val="444444"/>
          <w:spacing w:val="3"/>
        </w:rPr>
        <w:t>)</w:t>
      </w: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B70223"/>
    <w:rsid w:val="00D33532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70</Characters>
  <Application>Microsoft Office Word</Application>
  <DocSecurity>0</DocSecurity>
  <Lines>4</Lines>
  <Paragraphs>1</Paragraphs>
  <ScaleCrop>false</ScaleCrop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urav Mandal</cp:lastModifiedBy>
  <cp:revision>4</cp:revision>
  <dcterms:created xsi:type="dcterms:W3CDTF">2021-03-26T13:45:00Z</dcterms:created>
  <dcterms:modified xsi:type="dcterms:W3CDTF">2023-02-18T15:11:00Z</dcterms:modified>
</cp:coreProperties>
</file>